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06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esty test</w:t>
      </w:r>
    </w:p>
    <w:p>
      <w:pPr>
        <w:pStyle w:val="BodyText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9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2.1   2024-06-11 [1] Github (jhudsl/ottrpal@828539f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9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0    2022-12-22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2.1   2024-06-11 [1] Github (jhudsl/ottrpal@828539f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8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82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9-06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9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91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91"/>
    <w:bookmarkStart w:id="93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9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93"/>
    <w:bookmarkStart w:id="95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9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4-09-06T13:04:53Z</dcterms:created>
  <dcterms:modified xsi:type="dcterms:W3CDTF">2024-09-06T13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September 06, 2024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